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0B0" w14:textId="5F85A961" w:rsidR="00964E27" w:rsidRDefault="002C57DD" w:rsidP="00900C42">
      <w:r>
        <w:rPr>
          <w:rFonts w:ascii="Roboto" w:hAnsi="Roboto"/>
          <w:color w:val="626262"/>
          <w:sz w:val="21"/>
          <w:szCs w:val="21"/>
          <w:shd w:val="clear" w:color="auto" w:fill="FFFFFF"/>
        </w:rPr>
        <w:t xml:space="preserve">Please write a book report on the book: (Leisure: The Basis of Culture, by Josef Pieper. (ISBN: 1890318353)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perspectives, etc.) </w:t>
      </w:r>
      <w:proofErr w:type="gramStart"/>
      <w:r>
        <w:rPr>
          <w:rFonts w:ascii="Roboto" w:hAnsi="Roboto"/>
          <w:color w:val="626262"/>
          <w:sz w:val="21"/>
          <w:szCs w:val="21"/>
          <w:shd w:val="clear" w:color="auto" w:fill="FFFFFF"/>
        </w:rPr>
        <w:t>3.Relevance</w:t>
      </w:r>
      <w:proofErr w:type="gramEnd"/>
      <w:r>
        <w:rPr>
          <w:rFonts w:ascii="Roboto" w:hAnsi="Roboto"/>
          <w:color w:val="626262"/>
          <w:sz w:val="21"/>
          <w:szCs w:val="21"/>
          <w:shd w:val="clear" w:color="auto" w:fill="FFFFFF"/>
        </w:rPr>
        <w: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DS2NDe0MLQwMzJU0lEKTi0uzszPAykwrAUAUqHO0iwAAAA="/>
  </w:docVars>
  <w:rsids>
    <w:rsidRoot w:val="008666F7"/>
    <w:rsid w:val="000632B1"/>
    <w:rsid w:val="000C1848"/>
    <w:rsid w:val="001361A6"/>
    <w:rsid w:val="00203355"/>
    <w:rsid w:val="002C5599"/>
    <w:rsid w:val="002C57DD"/>
    <w:rsid w:val="002F6555"/>
    <w:rsid w:val="003C6F14"/>
    <w:rsid w:val="003D4FD7"/>
    <w:rsid w:val="004825CF"/>
    <w:rsid w:val="006A0C4F"/>
    <w:rsid w:val="006A0E9F"/>
    <w:rsid w:val="00723453"/>
    <w:rsid w:val="00752183"/>
    <w:rsid w:val="008666F7"/>
    <w:rsid w:val="00900C42"/>
    <w:rsid w:val="00964E27"/>
    <w:rsid w:val="00976660"/>
    <w:rsid w:val="00CB4436"/>
    <w:rsid w:val="00D96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02F7"/>
  <w15:chartTrackingRefBased/>
  <w15:docId w15:val="{D23D4864-B920-407B-8DD9-0326CB06E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A0E9F"/>
    <w:rPr>
      <w:color w:val="0000FF"/>
      <w:u w:val="single"/>
    </w:rPr>
  </w:style>
  <w:style w:type="character" w:styleId="CommentReference">
    <w:name w:val="annotation reference"/>
    <w:basedOn w:val="DefaultParagraphFont"/>
    <w:uiPriority w:val="99"/>
    <w:semiHidden/>
    <w:unhideWhenUsed/>
    <w:rsid w:val="006A0E9F"/>
    <w:rPr>
      <w:sz w:val="16"/>
      <w:szCs w:val="16"/>
    </w:rPr>
  </w:style>
  <w:style w:type="paragraph" w:styleId="CommentText">
    <w:name w:val="annotation text"/>
    <w:basedOn w:val="Normal"/>
    <w:link w:val="CommentTextChar"/>
    <w:uiPriority w:val="99"/>
    <w:semiHidden/>
    <w:unhideWhenUsed/>
    <w:rsid w:val="006A0E9F"/>
    <w:pPr>
      <w:spacing w:line="240" w:lineRule="auto"/>
    </w:pPr>
    <w:rPr>
      <w:sz w:val="20"/>
      <w:szCs w:val="20"/>
    </w:rPr>
  </w:style>
  <w:style w:type="character" w:customStyle="1" w:styleId="CommentTextChar">
    <w:name w:val="Comment Text Char"/>
    <w:basedOn w:val="DefaultParagraphFont"/>
    <w:link w:val="CommentText"/>
    <w:uiPriority w:val="99"/>
    <w:semiHidden/>
    <w:rsid w:val="006A0E9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8</Words>
  <Characters>676</Characters>
  <Application>Microsoft Office Word</Application>
  <DocSecurity>0</DocSecurity>
  <Lines>5</Lines>
  <Paragraphs>1</Paragraphs>
  <ScaleCrop>false</ScaleCrop>
  <Company/>
  <LinksUpToDate>false</LinksUpToDate>
  <CharactersWithSpaces>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2T19:34:00Z</dcterms:created>
  <dcterms:modified xsi:type="dcterms:W3CDTF">2021-11-22T19:34:00Z</dcterms:modified>
</cp:coreProperties>
</file>